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C28E7" w14:textId="77777777" w:rsidR="0068416C" w:rsidRPr="008751BE" w:rsidRDefault="0068416C" w:rsidP="00D70C10">
      <w:pPr>
        <w:jc w:val="center"/>
        <w:rPr>
          <w:rFonts w:ascii="Times New Roman" w:hAnsi="Times New Roman" w:cs="Times New Roman"/>
        </w:rPr>
      </w:pPr>
    </w:p>
    <w:p w14:paraId="13CD7015" w14:textId="4D26D026" w:rsidR="00D70C10" w:rsidRPr="008751BE" w:rsidRDefault="00F020C9" w:rsidP="00D70C10">
      <w:pPr>
        <w:jc w:val="center"/>
        <w:rPr>
          <w:rFonts w:ascii="Times New Roman" w:eastAsia="Arial" w:hAnsi="Times New Roman" w:cs="Times New Roman"/>
          <w:b/>
          <w:sz w:val="28"/>
          <w:szCs w:val="28"/>
        </w:rPr>
      </w:pPr>
      <w:r w:rsidRPr="008751BE">
        <w:rPr>
          <w:rFonts w:ascii="Times New Roman" w:hAnsi="Times New Roman" w:cs="Times New Roman"/>
        </w:rPr>
        <w:t xml:space="preserve"> </w:t>
      </w:r>
      <w:r w:rsidR="00D70C10" w:rsidRPr="008751BE">
        <w:rPr>
          <w:rFonts w:ascii="Times New Roman" w:eastAsia="Arial" w:hAnsi="Times New Roman" w:cs="Times New Roman"/>
          <w:b/>
          <w:sz w:val="28"/>
          <w:szCs w:val="28"/>
        </w:rPr>
        <w:t>TAAHHÜTNAME</w:t>
      </w:r>
    </w:p>
    <w:p w14:paraId="04F95316" w14:textId="77777777" w:rsidR="00D70C10" w:rsidRPr="008751BE" w:rsidRDefault="00D70C10" w:rsidP="00D70C10">
      <w:pPr>
        <w:jc w:val="center"/>
        <w:rPr>
          <w:rFonts w:ascii="Times New Roman" w:eastAsia="Arial" w:hAnsi="Times New Roman" w:cs="Times New Roman"/>
          <w:b/>
          <w:sz w:val="24"/>
          <w:szCs w:val="24"/>
        </w:rPr>
      </w:pPr>
    </w:p>
    <w:p w14:paraId="34894913" w14:textId="77777777" w:rsidR="0068416C" w:rsidRPr="008751BE" w:rsidRDefault="00B11719" w:rsidP="00212F8E">
      <w:pPr>
        <w:spacing w:line="3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8751BE">
        <w:rPr>
          <w:rFonts w:ascii="Times New Roman" w:eastAsia="Arial" w:hAnsi="Times New Roman" w:cs="Times New Roman"/>
          <w:sz w:val="24"/>
          <w:szCs w:val="24"/>
        </w:rPr>
        <w:t xml:space="preserve">          </w:t>
      </w:r>
    </w:p>
    <w:p w14:paraId="60B9279A" w14:textId="1E8A23BA" w:rsidR="00D70C10" w:rsidRPr="008751BE" w:rsidRDefault="00EF720F" w:rsidP="00212F8E">
      <w:pPr>
        <w:spacing w:line="3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8751BE">
        <w:rPr>
          <w:rFonts w:ascii="Times New Roman" w:eastAsia="Arial" w:hAnsi="Times New Roman" w:cs="Times New Roman"/>
          <w:sz w:val="24"/>
          <w:szCs w:val="24"/>
        </w:rPr>
        <w:t xml:space="preserve">İşletmede </w:t>
      </w:r>
      <w:r w:rsidR="005D00D3" w:rsidRPr="008751BE">
        <w:rPr>
          <w:rFonts w:ascii="Times New Roman" w:eastAsia="Arial" w:hAnsi="Times New Roman" w:cs="Times New Roman"/>
          <w:sz w:val="24"/>
          <w:szCs w:val="24"/>
        </w:rPr>
        <w:t xml:space="preserve">Mesleki Eğitim dersi süresince </w:t>
      </w:r>
      <w:r w:rsidR="00AE66E2" w:rsidRPr="008751BE">
        <w:rPr>
          <w:rFonts w:ascii="Times New Roman" w:eastAsia="Arial" w:hAnsi="Times New Roman" w:cs="Times New Roman"/>
          <w:sz w:val="24"/>
          <w:szCs w:val="24"/>
        </w:rPr>
        <w:t xml:space="preserve">yapılacak </w:t>
      </w:r>
      <w:r w:rsidR="000C6EE1" w:rsidRPr="008751BE">
        <w:rPr>
          <w:rFonts w:ascii="Times New Roman" w:eastAsia="Arial" w:hAnsi="Times New Roman" w:cs="Times New Roman"/>
          <w:sz w:val="24"/>
          <w:szCs w:val="24"/>
        </w:rPr>
        <w:t>sigorta i</w:t>
      </w:r>
      <w:r w:rsidR="003D1A48" w:rsidRPr="008751BE">
        <w:rPr>
          <w:rFonts w:ascii="Times New Roman" w:eastAsia="Arial" w:hAnsi="Times New Roman" w:cs="Times New Roman"/>
          <w:sz w:val="24"/>
          <w:szCs w:val="24"/>
        </w:rPr>
        <w:t>şlemlerinde</w:t>
      </w:r>
      <w:r w:rsidR="00CA211C" w:rsidRPr="008751BE">
        <w:rPr>
          <w:rFonts w:ascii="Times New Roman" w:eastAsia="Arial" w:hAnsi="Times New Roman" w:cs="Times New Roman"/>
          <w:sz w:val="24"/>
          <w:szCs w:val="24"/>
        </w:rPr>
        <w:t xml:space="preserve"> kullan</w:t>
      </w:r>
      <w:r w:rsidR="008F765A" w:rsidRPr="008751BE">
        <w:rPr>
          <w:rFonts w:ascii="Times New Roman" w:eastAsia="Arial" w:hAnsi="Times New Roman" w:cs="Times New Roman"/>
          <w:sz w:val="24"/>
          <w:szCs w:val="24"/>
        </w:rPr>
        <w:t>ıl</w:t>
      </w:r>
      <w:r w:rsidR="00CA211C" w:rsidRPr="008751BE">
        <w:rPr>
          <w:rFonts w:ascii="Times New Roman" w:eastAsia="Arial" w:hAnsi="Times New Roman" w:cs="Times New Roman"/>
          <w:sz w:val="24"/>
          <w:szCs w:val="24"/>
        </w:rPr>
        <w:t xml:space="preserve">mak üzere </w:t>
      </w:r>
      <w:r w:rsidR="000C6EE1" w:rsidRPr="008751BE">
        <w:rPr>
          <w:rFonts w:ascii="Times New Roman" w:eastAsia="Arial" w:hAnsi="Times New Roman" w:cs="Times New Roman"/>
          <w:sz w:val="24"/>
          <w:szCs w:val="24"/>
        </w:rPr>
        <w:t xml:space="preserve">e-Devlet </w:t>
      </w:r>
      <w:r w:rsidR="00CA211C" w:rsidRPr="008751BE">
        <w:rPr>
          <w:rFonts w:ascii="Times New Roman" w:eastAsia="Arial" w:hAnsi="Times New Roman" w:cs="Times New Roman"/>
          <w:sz w:val="24"/>
          <w:szCs w:val="24"/>
        </w:rPr>
        <w:t>Sağlık P</w:t>
      </w:r>
      <w:r w:rsidR="00F670D5" w:rsidRPr="008751BE">
        <w:rPr>
          <w:rFonts w:ascii="Times New Roman" w:eastAsia="Arial" w:hAnsi="Times New Roman" w:cs="Times New Roman"/>
          <w:sz w:val="24"/>
          <w:szCs w:val="24"/>
        </w:rPr>
        <w:t>rovizyon ve Akt</w:t>
      </w:r>
      <w:r w:rsidR="00B11719" w:rsidRPr="008751BE">
        <w:rPr>
          <w:rFonts w:ascii="Times New Roman" w:eastAsia="Arial" w:hAnsi="Times New Roman" w:cs="Times New Roman"/>
          <w:sz w:val="24"/>
          <w:szCs w:val="24"/>
        </w:rPr>
        <w:t>i</w:t>
      </w:r>
      <w:r w:rsidR="00F670D5" w:rsidRPr="008751BE">
        <w:rPr>
          <w:rFonts w:ascii="Times New Roman" w:eastAsia="Arial" w:hAnsi="Times New Roman" w:cs="Times New Roman"/>
          <w:sz w:val="24"/>
          <w:szCs w:val="24"/>
        </w:rPr>
        <w:t>vasyon Sistemi (SPAS)</w:t>
      </w:r>
      <w:r w:rsidR="008F765A" w:rsidRPr="008751BE">
        <w:rPr>
          <w:rFonts w:ascii="Times New Roman" w:eastAsia="Arial" w:hAnsi="Times New Roman" w:cs="Times New Roman"/>
          <w:sz w:val="24"/>
          <w:szCs w:val="24"/>
        </w:rPr>
        <w:t xml:space="preserve"> aracılığıyla oluşturulan </w:t>
      </w:r>
      <w:proofErr w:type="spellStart"/>
      <w:r w:rsidR="008F765A" w:rsidRPr="008751BE">
        <w:rPr>
          <w:rFonts w:ascii="Times New Roman" w:eastAsia="Arial" w:hAnsi="Times New Roman" w:cs="Times New Roman"/>
          <w:sz w:val="24"/>
          <w:szCs w:val="24"/>
        </w:rPr>
        <w:t>m</w:t>
      </w:r>
      <w:r w:rsidR="00031D12" w:rsidRPr="008751BE">
        <w:rPr>
          <w:rFonts w:ascii="Times New Roman" w:eastAsia="Arial" w:hAnsi="Times New Roman" w:cs="Times New Roman"/>
          <w:sz w:val="24"/>
          <w:szCs w:val="24"/>
        </w:rPr>
        <w:t>üste</w:t>
      </w:r>
      <w:r w:rsidR="0053261F" w:rsidRPr="008751BE">
        <w:rPr>
          <w:rFonts w:ascii="Times New Roman" w:eastAsia="Arial" w:hAnsi="Times New Roman" w:cs="Times New Roman"/>
          <w:sz w:val="24"/>
          <w:szCs w:val="24"/>
        </w:rPr>
        <w:t>haklık</w:t>
      </w:r>
      <w:proofErr w:type="spellEnd"/>
      <w:r w:rsidR="0047467E" w:rsidRPr="008751BE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FC128F" w:rsidRPr="008751BE">
        <w:rPr>
          <w:rFonts w:ascii="Times New Roman" w:eastAsia="Arial" w:hAnsi="Times New Roman" w:cs="Times New Roman"/>
          <w:sz w:val="24"/>
          <w:szCs w:val="24"/>
        </w:rPr>
        <w:t xml:space="preserve">belgem ekte yer almaktadır. </w:t>
      </w:r>
      <w:r w:rsidR="00D83223" w:rsidRPr="008751BE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FC128F" w:rsidRPr="008751BE">
        <w:rPr>
          <w:rFonts w:ascii="Times New Roman" w:eastAsia="Arial" w:hAnsi="Times New Roman" w:cs="Times New Roman"/>
          <w:sz w:val="24"/>
          <w:szCs w:val="24"/>
        </w:rPr>
        <w:t>Müstehaklık</w:t>
      </w:r>
      <w:proofErr w:type="spellEnd"/>
      <w:r w:rsidR="00FC128F" w:rsidRPr="008751BE">
        <w:rPr>
          <w:rFonts w:ascii="Times New Roman" w:eastAsia="Arial" w:hAnsi="Times New Roman" w:cs="Times New Roman"/>
          <w:sz w:val="24"/>
          <w:szCs w:val="24"/>
        </w:rPr>
        <w:t xml:space="preserve"> duru</w:t>
      </w:r>
      <w:r w:rsidR="008F765A" w:rsidRPr="008751BE">
        <w:rPr>
          <w:rFonts w:ascii="Times New Roman" w:eastAsia="Arial" w:hAnsi="Times New Roman" w:cs="Times New Roman"/>
          <w:sz w:val="24"/>
          <w:szCs w:val="24"/>
        </w:rPr>
        <w:t>mu</w:t>
      </w:r>
      <w:r w:rsidR="000C6EE1" w:rsidRPr="008751BE">
        <w:rPr>
          <w:rFonts w:ascii="Times New Roman" w:eastAsia="Arial" w:hAnsi="Times New Roman" w:cs="Times New Roman"/>
          <w:sz w:val="24"/>
          <w:szCs w:val="24"/>
        </w:rPr>
        <w:t xml:space="preserve">mda herhangi bir </w:t>
      </w:r>
      <w:r w:rsidR="00FC128F" w:rsidRPr="008751BE">
        <w:rPr>
          <w:rFonts w:ascii="Times New Roman" w:eastAsia="Arial" w:hAnsi="Times New Roman" w:cs="Times New Roman"/>
          <w:sz w:val="24"/>
          <w:szCs w:val="24"/>
        </w:rPr>
        <w:t xml:space="preserve">değişiklik olması </w:t>
      </w:r>
      <w:r w:rsidR="00D27210" w:rsidRPr="008751BE">
        <w:rPr>
          <w:rFonts w:ascii="Times New Roman" w:eastAsia="Arial" w:hAnsi="Times New Roman" w:cs="Times New Roman"/>
          <w:sz w:val="24"/>
          <w:szCs w:val="24"/>
        </w:rPr>
        <w:t xml:space="preserve">halinde aynı </w:t>
      </w:r>
      <w:r w:rsidR="008F765A" w:rsidRPr="008751BE">
        <w:rPr>
          <w:rFonts w:ascii="Times New Roman" w:eastAsia="Arial" w:hAnsi="Times New Roman" w:cs="Times New Roman"/>
          <w:sz w:val="24"/>
          <w:szCs w:val="24"/>
        </w:rPr>
        <w:t>gün</w:t>
      </w:r>
      <w:r w:rsidR="00A17217" w:rsidRPr="008751BE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FC128F" w:rsidRPr="008751BE">
        <w:rPr>
          <w:rFonts w:ascii="Times New Roman" w:eastAsia="Arial" w:hAnsi="Times New Roman" w:cs="Times New Roman"/>
          <w:sz w:val="24"/>
          <w:szCs w:val="24"/>
        </w:rPr>
        <w:t xml:space="preserve">dersin sorumlu öğretim elemanına </w:t>
      </w:r>
      <w:r w:rsidR="00212F8E" w:rsidRPr="008751BE">
        <w:rPr>
          <w:rFonts w:ascii="Times New Roman" w:eastAsia="Arial" w:hAnsi="Times New Roman" w:cs="Times New Roman"/>
          <w:sz w:val="24"/>
          <w:szCs w:val="24"/>
        </w:rPr>
        <w:t xml:space="preserve">yeni tarihli </w:t>
      </w:r>
      <w:proofErr w:type="spellStart"/>
      <w:r w:rsidR="00212F8E" w:rsidRPr="008751BE">
        <w:rPr>
          <w:rFonts w:ascii="Times New Roman" w:eastAsia="Arial" w:hAnsi="Times New Roman" w:cs="Times New Roman"/>
          <w:sz w:val="24"/>
          <w:szCs w:val="24"/>
        </w:rPr>
        <w:t>müstehaklık</w:t>
      </w:r>
      <w:proofErr w:type="spellEnd"/>
      <w:r w:rsidR="00212F8E" w:rsidRPr="008751BE">
        <w:rPr>
          <w:rFonts w:ascii="Times New Roman" w:eastAsia="Arial" w:hAnsi="Times New Roman" w:cs="Times New Roman"/>
          <w:sz w:val="24"/>
          <w:szCs w:val="24"/>
        </w:rPr>
        <w:t xml:space="preserve"> belgesini teslim edeceğimi</w:t>
      </w:r>
      <w:r w:rsidR="00D27210" w:rsidRPr="008751BE">
        <w:rPr>
          <w:rFonts w:ascii="Times New Roman" w:eastAsia="Arial" w:hAnsi="Times New Roman" w:cs="Times New Roman"/>
          <w:sz w:val="24"/>
          <w:szCs w:val="24"/>
        </w:rPr>
        <w:t>;</w:t>
      </w:r>
      <w:r w:rsidR="00212F8E" w:rsidRPr="008751BE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FC128F" w:rsidRPr="008751BE">
        <w:rPr>
          <w:rFonts w:ascii="Times New Roman" w:eastAsia="Arial" w:hAnsi="Times New Roman" w:cs="Times New Roman"/>
          <w:sz w:val="24"/>
          <w:szCs w:val="24"/>
        </w:rPr>
        <w:t>e</w:t>
      </w:r>
      <w:r w:rsidR="00117F94" w:rsidRPr="008751BE">
        <w:rPr>
          <w:rFonts w:ascii="Times New Roman" w:eastAsia="Arial" w:hAnsi="Times New Roman" w:cs="Times New Roman"/>
          <w:sz w:val="24"/>
          <w:szCs w:val="24"/>
        </w:rPr>
        <w:t xml:space="preserve">ksik, hatalı </w:t>
      </w:r>
      <w:r w:rsidR="00B437EA" w:rsidRPr="008751BE">
        <w:rPr>
          <w:rFonts w:ascii="Times New Roman" w:eastAsia="Arial" w:hAnsi="Times New Roman" w:cs="Times New Roman"/>
          <w:sz w:val="24"/>
          <w:szCs w:val="24"/>
        </w:rPr>
        <w:t>ve</w:t>
      </w:r>
      <w:r w:rsidR="00FC128F" w:rsidRPr="008751BE">
        <w:rPr>
          <w:rFonts w:ascii="Times New Roman" w:eastAsia="Arial" w:hAnsi="Times New Roman" w:cs="Times New Roman"/>
          <w:sz w:val="24"/>
          <w:szCs w:val="24"/>
        </w:rPr>
        <w:t>/veya</w:t>
      </w:r>
      <w:r w:rsidR="00B437EA" w:rsidRPr="008751BE">
        <w:rPr>
          <w:rFonts w:ascii="Times New Roman" w:eastAsia="Arial" w:hAnsi="Times New Roman" w:cs="Times New Roman"/>
          <w:sz w:val="24"/>
          <w:szCs w:val="24"/>
        </w:rPr>
        <w:t xml:space="preserve"> yanlış </w:t>
      </w:r>
      <w:r w:rsidR="0094523F" w:rsidRPr="008751BE">
        <w:rPr>
          <w:rFonts w:ascii="Times New Roman" w:eastAsia="Arial" w:hAnsi="Times New Roman" w:cs="Times New Roman"/>
          <w:sz w:val="24"/>
          <w:szCs w:val="24"/>
        </w:rPr>
        <w:t>bildirim</w:t>
      </w:r>
      <w:r w:rsidR="00117F94" w:rsidRPr="008751BE">
        <w:rPr>
          <w:rFonts w:ascii="Times New Roman" w:eastAsia="Arial" w:hAnsi="Times New Roman" w:cs="Times New Roman"/>
          <w:sz w:val="24"/>
          <w:szCs w:val="24"/>
        </w:rPr>
        <w:t xml:space="preserve"> yapmam </w:t>
      </w:r>
      <w:r w:rsidR="0018051F" w:rsidRPr="008751BE">
        <w:rPr>
          <w:rFonts w:ascii="Times New Roman" w:eastAsia="Arial" w:hAnsi="Times New Roman" w:cs="Times New Roman"/>
          <w:sz w:val="24"/>
          <w:szCs w:val="24"/>
        </w:rPr>
        <w:t>nedeniyle</w:t>
      </w:r>
      <w:r w:rsidR="00117F94" w:rsidRPr="008751BE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D27210" w:rsidRPr="008751BE">
        <w:rPr>
          <w:rFonts w:ascii="Times New Roman" w:eastAsia="Arial" w:hAnsi="Times New Roman" w:cs="Times New Roman"/>
          <w:sz w:val="24"/>
          <w:szCs w:val="24"/>
        </w:rPr>
        <w:t>oluşa</w:t>
      </w:r>
      <w:r w:rsidR="0030293E" w:rsidRPr="008751BE">
        <w:rPr>
          <w:rFonts w:ascii="Times New Roman" w:eastAsia="Arial" w:hAnsi="Times New Roman" w:cs="Times New Roman"/>
          <w:sz w:val="24"/>
          <w:szCs w:val="24"/>
        </w:rPr>
        <w:t xml:space="preserve">bilecek hukuki yaptırımların </w:t>
      </w:r>
      <w:r w:rsidR="00D70C10" w:rsidRPr="008751BE">
        <w:rPr>
          <w:rFonts w:ascii="Times New Roman" w:eastAsia="Arial" w:hAnsi="Times New Roman" w:cs="Times New Roman"/>
          <w:sz w:val="24"/>
          <w:szCs w:val="24"/>
        </w:rPr>
        <w:t>tüm sorumluluğun</w:t>
      </w:r>
      <w:r w:rsidR="00D27210" w:rsidRPr="008751BE">
        <w:rPr>
          <w:rFonts w:ascii="Times New Roman" w:eastAsia="Arial" w:hAnsi="Times New Roman" w:cs="Times New Roman"/>
          <w:sz w:val="24"/>
          <w:szCs w:val="24"/>
        </w:rPr>
        <w:t>un</w:t>
      </w:r>
      <w:r w:rsidR="00D70C10" w:rsidRPr="008751BE">
        <w:rPr>
          <w:rFonts w:ascii="Times New Roman" w:eastAsia="Arial" w:hAnsi="Times New Roman" w:cs="Times New Roman"/>
          <w:sz w:val="24"/>
          <w:szCs w:val="24"/>
        </w:rPr>
        <w:t xml:space="preserve"> şahsıma ait olduğunu </w:t>
      </w:r>
      <w:r w:rsidR="003A7CE0" w:rsidRPr="008751BE">
        <w:rPr>
          <w:rFonts w:ascii="Times New Roman" w:eastAsia="Arial" w:hAnsi="Times New Roman" w:cs="Times New Roman"/>
          <w:sz w:val="24"/>
          <w:szCs w:val="24"/>
        </w:rPr>
        <w:t>taahhüt</w:t>
      </w:r>
      <w:r w:rsidRPr="008751BE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3A7CE0" w:rsidRPr="008751BE">
        <w:rPr>
          <w:rFonts w:ascii="Times New Roman" w:eastAsia="Arial" w:hAnsi="Times New Roman" w:cs="Times New Roman"/>
          <w:sz w:val="24"/>
          <w:szCs w:val="24"/>
        </w:rPr>
        <w:t>ederim.</w:t>
      </w:r>
    </w:p>
    <w:p w14:paraId="19424CDA" w14:textId="77777777" w:rsidR="0068416C" w:rsidRPr="008751BE" w:rsidRDefault="0068416C" w:rsidP="00212F8E">
      <w:pPr>
        <w:spacing w:line="240" w:lineRule="auto"/>
        <w:jc w:val="center"/>
        <w:rPr>
          <w:rFonts w:ascii="Times New Roman" w:eastAsia="Arial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31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7"/>
        <w:gridCol w:w="4531"/>
      </w:tblGrid>
      <w:tr w:rsidR="006D16C8" w:rsidRPr="008751BE" w14:paraId="4C05ED83" w14:textId="77777777" w:rsidTr="00EF720F">
        <w:trPr>
          <w:trHeight w:val="494"/>
        </w:trPr>
        <w:tc>
          <w:tcPr>
            <w:tcW w:w="1417" w:type="dxa"/>
            <w:vAlign w:val="center"/>
          </w:tcPr>
          <w:p w14:paraId="4A5E2C62" w14:textId="3E9856F5" w:rsidR="006D16C8" w:rsidRPr="008751BE" w:rsidRDefault="00EF720F" w:rsidP="00176B6B">
            <w:pPr>
              <w:jc w:val="righ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>Tarih:</w:t>
            </w:r>
          </w:p>
        </w:tc>
        <w:tc>
          <w:tcPr>
            <w:tcW w:w="4531" w:type="dxa"/>
            <w:vAlign w:val="center"/>
          </w:tcPr>
          <w:p w14:paraId="19D99A6C" w14:textId="48AA4D3C" w:rsidR="006D16C8" w:rsidRPr="008751BE" w:rsidRDefault="00EF720F" w:rsidP="00EF720F">
            <w:pPr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   /    /20</w:t>
            </w:r>
          </w:p>
        </w:tc>
      </w:tr>
      <w:tr w:rsidR="00EF720F" w:rsidRPr="008751BE" w14:paraId="07350612" w14:textId="77777777" w:rsidTr="00EF720F">
        <w:trPr>
          <w:trHeight w:val="494"/>
        </w:trPr>
        <w:tc>
          <w:tcPr>
            <w:tcW w:w="1417" w:type="dxa"/>
            <w:vAlign w:val="center"/>
          </w:tcPr>
          <w:p w14:paraId="0EAFAF81" w14:textId="564AB10B" w:rsidR="00EF720F" w:rsidRPr="008751BE" w:rsidRDefault="00EF720F" w:rsidP="00176B6B">
            <w:pPr>
              <w:jc w:val="righ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>İmza:</w:t>
            </w:r>
          </w:p>
        </w:tc>
        <w:tc>
          <w:tcPr>
            <w:tcW w:w="4531" w:type="dxa"/>
            <w:vAlign w:val="center"/>
          </w:tcPr>
          <w:p w14:paraId="04ECB053" w14:textId="77777777" w:rsidR="00EF720F" w:rsidRPr="008751BE" w:rsidRDefault="00EF720F" w:rsidP="00EF720F">
            <w:pPr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6D16C8" w:rsidRPr="008751BE" w14:paraId="7E264644" w14:textId="77777777" w:rsidTr="00EF720F">
        <w:trPr>
          <w:trHeight w:val="557"/>
        </w:trPr>
        <w:tc>
          <w:tcPr>
            <w:tcW w:w="1417" w:type="dxa"/>
            <w:vAlign w:val="center"/>
          </w:tcPr>
          <w:p w14:paraId="1A7590FC" w14:textId="6C7E842E" w:rsidR="006D16C8" w:rsidRPr="008751BE" w:rsidRDefault="006D16C8" w:rsidP="00176B6B">
            <w:pPr>
              <w:jc w:val="righ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Ad </w:t>
            </w:r>
            <w:proofErr w:type="spellStart"/>
            <w:r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>Soyad</w:t>
            </w:r>
            <w:proofErr w:type="spellEnd"/>
            <w:r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531" w:type="dxa"/>
            <w:vAlign w:val="center"/>
          </w:tcPr>
          <w:p w14:paraId="2B47D795" w14:textId="77777777" w:rsidR="006D16C8" w:rsidRPr="008751BE" w:rsidRDefault="006D16C8" w:rsidP="00EF720F">
            <w:pPr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</w:tbl>
    <w:p w14:paraId="11E40817" w14:textId="78057531" w:rsidR="006D16C8" w:rsidRPr="008751BE" w:rsidRDefault="006D16C8" w:rsidP="00212F8E">
      <w:pPr>
        <w:spacing w:line="240" w:lineRule="auto"/>
        <w:jc w:val="center"/>
        <w:rPr>
          <w:rFonts w:ascii="Times New Roman" w:eastAsia="Arial" w:hAnsi="Times New Roman" w:cs="Times New Roman"/>
          <w:sz w:val="24"/>
          <w:szCs w:val="24"/>
        </w:rPr>
      </w:pPr>
    </w:p>
    <w:p w14:paraId="3DC51797" w14:textId="77777777" w:rsidR="0068416C" w:rsidRPr="008751BE" w:rsidRDefault="0068416C" w:rsidP="0068416C">
      <w:pPr>
        <w:tabs>
          <w:tab w:val="left" w:pos="4125"/>
          <w:tab w:val="right" w:pos="10460"/>
        </w:tabs>
        <w:spacing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300A4E16" w14:textId="78F3D87C" w:rsidR="0068416C" w:rsidRPr="008751BE" w:rsidRDefault="0068416C" w:rsidP="0068416C">
      <w:pPr>
        <w:tabs>
          <w:tab w:val="left" w:pos="4125"/>
          <w:tab w:val="right" w:pos="10460"/>
        </w:tabs>
        <w:spacing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8751BE">
        <w:rPr>
          <w:rFonts w:ascii="Times New Roman" w:eastAsia="Arial" w:hAnsi="Times New Roman" w:cs="Times New Roman"/>
          <w:sz w:val="24"/>
          <w:szCs w:val="24"/>
        </w:rPr>
        <w:t xml:space="preserve">Ek: </w:t>
      </w:r>
      <w:proofErr w:type="spellStart"/>
      <w:r w:rsidRPr="008751BE">
        <w:rPr>
          <w:rFonts w:ascii="Times New Roman" w:eastAsia="Arial" w:hAnsi="Times New Roman" w:cs="Times New Roman"/>
          <w:sz w:val="24"/>
          <w:szCs w:val="24"/>
        </w:rPr>
        <w:t>Müstehaklık</w:t>
      </w:r>
      <w:proofErr w:type="spellEnd"/>
      <w:r w:rsidRPr="008751BE">
        <w:rPr>
          <w:rFonts w:ascii="Times New Roman" w:eastAsia="Arial" w:hAnsi="Times New Roman" w:cs="Times New Roman"/>
          <w:sz w:val="24"/>
          <w:szCs w:val="24"/>
        </w:rPr>
        <w:t xml:space="preserve"> belgesi</w:t>
      </w:r>
    </w:p>
    <w:p w14:paraId="3801E884" w14:textId="16626189" w:rsidR="0030293E" w:rsidRPr="008751BE" w:rsidRDefault="0030293E" w:rsidP="00D70C10">
      <w:pPr>
        <w:tabs>
          <w:tab w:val="left" w:pos="4125"/>
          <w:tab w:val="right" w:pos="10460"/>
        </w:tabs>
        <w:spacing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57447971" w14:textId="77777777" w:rsidR="0068416C" w:rsidRPr="008751BE" w:rsidRDefault="0068416C" w:rsidP="00D70C10">
      <w:pPr>
        <w:tabs>
          <w:tab w:val="left" w:pos="4125"/>
          <w:tab w:val="right" w:pos="10460"/>
        </w:tabs>
        <w:spacing w:line="240" w:lineRule="auto"/>
        <w:rPr>
          <w:rFonts w:ascii="Times New Roman" w:eastAsia="Arial" w:hAnsi="Times New Roman" w:cs="Times New Roman"/>
          <w:sz w:val="24"/>
          <w:szCs w:val="24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603"/>
        <w:gridCol w:w="6459"/>
      </w:tblGrid>
      <w:tr w:rsidR="00212F8E" w:rsidRPr="008751BE" w14:paraId="0935B10C" w14:textId="77777777" w:rsidTr="008751BE">
        <w:trPr>
          <w:trHeight w:val="439"/>
        </w:trPr>
        <w:tc>
          <w:tcPr>
            <w:tcW w:w="1436" w:type="pct"/>
          </w:tcPr>
          <w:p w14:paraId="0120079A" w14:textId="4843B656" w:rsidR="00212F8E" w:rsidRPr="008751BE" w:rsidRDefault="006D16C8" w:rsidP="00D70C10">
            <w:pPr>
              <w:tabs>
                <w:tab w:val="left" w:pos="4125"/>
                <w:tab w:val="right" w:pos="10460"/>
              </w:tabs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>Bölüm/Program:</w:t>
            </w:r>
          </w:p>
        </w:tc>
        <w:tc>
          <w:tcPr>
            <w:tcW w:w="3564" w:type="pct"/>
          </w:tcPr>
          <w:p w14:paraId="44D06168" w14:textId="77777777" w:rsidR="00212F8E" w:rsidRPr="008751BE" w:rsidRDefault="00212F8E" w:rsidP="00D70C10">
            <w:pPr>
              <w:tabs>
                <w:tab w:val="left" w:pos="4125"/>
                <w:tab w:val="right" w:pos="10460"/>
              </w:tabs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6D16C8" w:rsidRPr="008751BE" w14:paraId="58CE9804" w14:textId="77777777" w:rsidTr="008751BE">
        <w:trPr>
          <w:trHeight w:val="439"/>
        </w:trPr>
        <w:tc>
          <w:tcPr>
            <w:tcW w:w="1436" w:type="pct"/>
          </w:tcPr>
          <w:p w14:paraId="6BD5C544" w14:textId="2C7E2DA6" w:rsidR="006D16C8" w:rsidRPr="008751BE" w:rsidRDefault="006D16C8" w:rsidP="006D16C8">
            <w:pPr>
              <w:tabs>
                <w:tab w:val="left" w:pos="4125"/>
                <w:tab w:val="right" w:pos="10460"/>
              </w:tabs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>Öğrenci No:</w:t>
            </w:r>
          </w:p>
        </w:tc>
        <w:tc>
          <w:tcPr>
            <w:tcW w:w="3564" w:type="pct"/>
          </w:tcPr>
          <w:p w14:paraId="02FDAC7B" w14:textId="77777777" w:rsidR="006D16C8" w:rsidRPr="008751BE" w:rsidRDefault="006D16C8" w:rsidP="006D16C8">
            <w:pPr>
              <w:tabs>
                <w:tab w:val="left" w:pos="4125"/>
                <w:tab w:val="right" w:pos="10460"/>
              </w:tabs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6D16C8" w:rsidRPr="008751BE" w14:paraId="3A922212" w14:textId="77777777" w:rsidTr="008751BE">
        <w:trPr>
          <w:trHeight w:val="439"/>
        </w:trPr>
        <w:tc>
          <w:tcPr>
            <w:tcW w:w="1436" w:type="pct"/>
          </w:tcPr>
          <w:p w14:paraId="08AAA72D" w14:textId="4D5C01C4" w:rsidR="006D16C8" w:rsidRPr="008751BE" w:rsidRDefault="006D16C8" w:rsidP="006D16C8">
            <w:pPr>
              <w:tabs>
                <w:tab w:val="left" w:pos="4125"/>
                <w:tab w:val="right" w:pos="10460"/>
              </w:tabs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>T</w:t>
            </w:r>
            <w:r w:rsidR="008751BE">
              <w:rPr>
                <w:rFonts w:ascii="Times New Roman" w:eastAsia="Arial" w:hAnsi="Times New Roman" w:cs="Times New Roman"/>
                <w:sz w:val="24"/>
                <w:szCs w:val="24"/>
              </w:rPr>
              <w:t>.</w:t>
            </w:r>
            <w:r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>C</w:t>
            </w:r>
            <w:r w:rsidR="008751BE">
              <w:rPr>
                <w:rFonts w:ascii="Times New Roman" w:eastAsia="Arial" w:hAnsi="Times New Roman" w:cs="Times New Roman"/>
                <w:sz w:val="24"/>
                <w:szCs w:val="24"/>
              </w:rPr>
              <w:t>.</w:t>
            </w:r>
            <w:r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Kimlik No:</w:t>
            </w:r>
          </w:p>
        </w:tc>
        <w:tc>
          <w:tcPr>
            <w:tcW w:w="3564" w:type="pct"/>
          </w:tcPr>
          <w:p w14:paraId="15DC2C09" w14:textId="77777777" w:rsidR="006D16C8" w:rsidRPr="008751BE" w:rsidRDefault="006D16C8" w:rsidP="006D16C8">
            <w:pPr>
              <w:tabs>
                <w:tab w:val="left" w:pos="4125"/>
                <w:tab w:val="right" w:pos="10460"/>
              </w:tabs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6D16C8" w:rsidRPr="008751BE" w14:paraId="3AD219CE" w14:textId="77777777" w:rsidTr="008751BE">
        <w:trPr>
          <w:trHeight w:val="439"/>
        </w:trPr>
        <w:tc>
          <w:tcPr>
            <w:tcW w:w="1436" w:type="pct"/>
          </w:tcPr>
          <w:p w14:paraId="2998D8BD" w14:textId="044C20A2" w:rsidR="006D16C8" w:rsidRPr="008751BE" w:rsidRDefault="006D16C8" w:rsidP="006D16C8">
            <w:pPr>
              <w:tabs>
                <w:tab w:val="left" w:pos="4125"/>
                <w:tab w:val="right" w:pos="10460"/>
              </w:tabs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>E-Posta:</w:t>
            </w:r>
          </w:p>
        </w:tc>
        <w:tc>
          <w:tcPr>
            <w:tcW w:w="3564" w:type="pct"/>
          </w:tcPr>
          <w:p w14:paraId="67BF8EB1" w14:textId="68AD079E" w:rsidR="006D16C8" w:rsidRPr="008751BE" w:rsidRDefault="006D16C8" w:rsidP="006D16C8">
            <w:pPr>
              <w:tabs>
                <w:tab w:val="left" w:pos="4125"/>
                <w:tab w:val="right" w:pos="10460"/>
              </w:tabs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                          </w:t>
            </w:r>
            <w:r w:rsidR="00176B6B"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               </w:t>
            </w:r>
            <w:r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>@posta.pau.edu.tr</w:t>
            </w:r>
          </w:p>
        </w:tc>
      </w:tr>
      <w:tr w:rsidR="006D16C8" w:rsidRPr="008751BE" w14:paraId="160B83DE" w14:textId="77777777" w:rsidTr="008751BE">
        <w:trPr>
          <w:trHeight w:val="439"/>
        </w:trPr>
        <w:tc>
          <w:tcPr>
            <w:tcW w:w="1436" w:type="pct"/>
          </w:tcPr>
          <w:p w14:paraId="1331ED59" w14:textId="6DE63F18" w:rsidR="006D16C8" w:rsidRPr="008751BE" w:rsidRDefault="00176B6B" w:rsidP="006D16C8">
            <w:pPr>
              <w:tabs>
                <w:tab w:val="left" w:pos="4125"/>
                <w:tab w:val="right" w:pos="10460"/>
              </w:tabs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>T</w:t>
            </w:r>
            <w:r w:rsidR="006D16C8" w:rsidRPr="008751BE">
              <w:rPr>
                <w:rFonts w:ascii="Times New Roman" w:eastAsia="Arial" w:hAnsi="Times New Roman" w:cs="Times New Roman"/>
                <w:sz w:val="24"/>
                <w:szCs w:val="24"/>
              </w:rPr>
              <w:t>elefon:</w:t>
            </w:r>
          </w:p>
        </w:tc>
        <w:tc>
          <w:tcPr>
            <w:tcW w:w="3564" w:type="pct"/>
          </w:tcPr>
          <w:p w14:paraId="7D6B3CE1" w14:textId="01A80522" w:rsidR="006D16C8" w:rsidRPr="008751BE" w:rsidRDefault="006D16C8" w:rsidP="006B39C9">
            <w:pPr>
              <w:tabs>
                <w:tab w:val="left" w:pos="4125"/>
                <w:tab w:val="right" w:pos="10460"/>
              </w:tabs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</w:tbl>
    <w:p w14:paraId="1B2625B5" w14:textId="22863AF5" w:rsidR="00212F8E" w:rsidRPr="008751BE" w:rsidRDefault="00633DEC" w:rsidP="00D70C10">
      <w:pPr>
        <w:tabs>
          <w:tab w:val="left" w:pos="4125"/>
          <w:tab w:val="right" w:pos="10460"/>
        </w:tabs>
        <w:spacing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8751BE">
        <w:rPr>
          <w:rFonts w:ascii="Times New Roman" w:eastAsia="Arial" w:hAnsi="Times New Roman" w:cs="Times New Roman"/>
          <w:sz w:val="24"/>
          <w:szCs w:val="24"/>
        </w:rPr>
        <w:br/>
      </w:r>
    </w:p>
    <w:p w14:paraId="22445EE4" w14:textId="77777777" w:rsidR="00212F8E" w:rsidRPr="008751BE" w:rsidRDefault="00212F8E" w:rsidP="00D70C10">
      <w:pPr>
        <w:tabs>
          <w:tab w:val="left" w:pos="4125"/>
          <w:tab w:val="right" w:pos="10460"/>
        </w:tabs>
        <w:spacing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1854FDED" w14:textId="77777777" w:rsidR="00D70C10" w:rsidRPr="008751BE" w:rsidRDefault="00D70C10" w:rsidP="00D70C10">
      <w:pPr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701E1650" w14:textId="77777777" w:rsidR="00E5489F" w:rsidRPr="008751BE" w:rsidRDefault="00E5489F" w:rsidP="00D70C10">
      <w:pPr>
        <w:rPr>
          <w:rFonts w:ascii="Times New Roman" w:hAnsi="Times New Roman" w:cs="Times New Roman"/>
        </w:rPr>
      </w:pPr>
    </w:p>
    <w:sectPr w:rsidR="00E5489F" w:rsidRPr="008751BE">
      <w:pgSz w:w="11906" w:h="16838"/>
      <w:pgMar w:top="1417" w:right="1417" w:bottom="993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4F769F"/>
    <w:multiLevelType w:val="hybridMultilevel"/>
    <w:tmpl w:val="BE963250"/>
    <w:lvl w:ilvl="0" w:tplc="5B402884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7741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MTS3MLA0MjIxszBT0lEKTi0uzszPAykwrAUA5JTqUSwAAAA="/>
  </w:docVars>
  <w:rsids>
    <w:rsidRoot w:val="00E5489F"/>
    <w:rsid w:val="00022318"/>
    <w:rsid w:val="00031D12"/>
    <w:rsid w:val="00044A9C"/>
    <w:rsid w:val="00093E2F"/>
    <w:rsid w:val="000C6EE1"/>
    <w:rsid w:val="000D04FD"/>
    <w:rsid w:val="00117F94"/>
    <w:rsid w:val="00156AE0"/>
    <w:rsid w:val="00176B6B"/>
    <w:rsid w:val="0018051F"/>
    <w:rsid w:val="001C0834"/>
    <w:rsid w:val="001D7392"/>
    <w:rsid w:val="00204953"/>
    <w:rsid w:val="00212F8E"/>
    <w:rsid w:val="002229DC"/>
    <w:rsid w:val="002A1AA0"/>
    <w:rsid w:val="002C1622"/>
    <w:rsid w:val="002C2D8C"/>
    <w:rsid w:val="002E6925"/>
    <w:rsid w:val="0030293E"/>
    <w:rsid w:val="003A7CE0"/>
    <w:rsid w:val="003D1A48"/>
    <w:rsid w:val="00457319"/>
    <w:rsid w:val="0047467E"/>
    <w:rsid w:val="00510B14"/>
    <w:rsid w:val="00531657"/>
    <w:rsid w:val="0053261F"/>
    <w:rsid w:val="00550384"/>
    <w:rsid w:val="005C41B6"/>
    <w:rsid w:val="005D00D3"/>
    <w:rsid w:val="005D415C"/>
    <w:rsid w:val="00633DEC"/>
    <w:rsid w:val="006706BB"/>
    <w:rsid w:val="0068416C"/>
    <w:rsid w:val="00697440"/>
    <w:rsid w:val="006B39C9"/>
    <w:rsid w:val="006D16C8"/>
    <w:rsid w:val="008751BE"/>
    <w:rsid w:val="008814C6"/>
    <w:rsid w:val="008B0B7D"/>
    <w:rsid w:val="008F765A"/>
    <w:rsid w:val="00926F74"/>
    <w:rsid w:val="0094523F"/>
    <w:rsid w:val="00952EB9"/>
    <w:rsid w:val="00994C19"/>
    <w:rsid w:val="00A16E0D"/>
    <w:rsid w:val="00A17217"/>
    <w:rsid w:val="00A81265"/>
    <w:rsid w:val="00AE66E2"/>
    <w:rsid w:val="00B11719"/>
    <w:rsid w:val="00B34B0B"/>
    <w:rsid w:val="00B437EA"/>
    <w:rsid w:val="00BC6BA3"/>
    <w:rsid w:val="00CA211C"/>
    <w:rsid w:val="00CB7F28"/>
    <w:rsid w:val="00D000F0"/>
    <w:rsid w:val="00D27210"/>
    <w:rsid w:val="00D70C10"/>
    <w:rsid w:val="00D83223"/>
    <w:rsid w:val="00DF6004"/>
    <w:rsid w:val="00E01725"/>
    <w:rsid w:val="00E26C51"/>
    <w:rsid w:val="00E4081D"/>
    <w:rsid w:val="00E5489F"/>
    <w:rsid w:val="00EA20A1"/>
    <w:rsid w:val="00EE1A13"/>
    <w:rsid w:val="00EF720F"/>
    <w:rsid w:val="00F020C9"/>
    <w:rsid w:val="00F670D5"/>
    <w:rsid w:val="00F913F0"/>
    <w:rsid w:val="00FB3D8D"/>
    <w:rsid w:val="00FC128F"/>
    <w:rsid w:val="00FC1D6A"/>
    <w:rsid w:val="00FE7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9C73CC"/>
  <w15:docId w15:val="{1F50C260-1DC7-44AD-B420-445FE502C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706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706BB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212F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B39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</dc:creator>
  <cp:lastModifiedBy>Musa Tataroğlu</cp:lastModifiedBy>
  <cp:revision>9</cp:revision>
  <cp:lastPrinted>2022-06-27T11:43:00Z</cp:lastPrinted>
  <dcterms:created xsi:type="dcterms:W3CDTF">2022-06-27T16:27:00Z</dcterms:created>
  <dcterms:modified xsi:type="dcterms:W3CDTF">2022-08-09T18:04:00Z</dcterms:modified>
</cp:coreProperties>
</file>